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D92AD" w14:textId="77777777" w:rsidR="00861F8B" w:rsidRDefault="009F4EC1">
      <w:pPr>
        <w:pStyle w:val="FirstParagraph"/>
      </w:pPr>
      <w:r>
        <w:rPr>
          <w:i/>
          <w:iCs/>
        </w:rPr>
        <w:t>The network should be transparent to applications. When network and application problems do occur it should be easy to determine the source of the problem.</w:t>
      </w:r>
    </w:p>
    <w:p w14:paraId="6910F2DA" w14:textId="77777777" w:rsidR="00861F8B" w:rsidRDefault="009F4EC1">
      <w:pPr>
        <w:pStyle w:val="5"/>
      </w:pPr>
      <w:bookmarkStart w:id="0" w:name="istio-简介"/>
      <w:r>
        <w:t xml:space="preserve">Istio </w:t>
      </w:r>
      <w:r>
        <w:t>简介</w:t>
      </w:r>
    </w:p>
    <w:p w14:paraId="4A4186A3" w14:textId="77777777" w:rsidR="00861F8B" w:rsidRDefault="009F4EC1">
      <w:pPr>
        <w:pStyle w:val="FirstParagraph"/>
      </w:pPr>
      <w:r>
        <w:t xml:space="preserve">service mesh </w:t>
      </w:r>
      <w:r>
        <w:t>的提出是为了解决</w:t>
      </w:r>
      <w:r>
        <w:t xml:space="preserve"> k8s </w:t>
      </w:r>
      <w:r>
        <w:t>中没有很好解决的服务治理部分内容。</w:t>
      </w:r>
      <w:r>
        <w:t xml:space="preserve">service mesh </w:t>
      </w:r>
      <w:r>
        <w:t>的理念就是将服务与服务治理解耦；其中</w:t>
      </w:r>
      <w:r>
        <w:t xml:space="preserve"> service mesh </w:t>
      </w:r>
      <w:r>
        <w:t>承担了</w:t>
      </w:r>
      <w:r>
        <w:t>服务治理的部分功能。</w:t>
      </w:r>
      <w:r>
        <w:t xml:space="preserve">service mesh </w:t>
      </w:r>
      <w:r>
        <w:t>通过接管了集群服务的网络来实现负载均衡、熔断、流量控制等。</w:t>
      </w:r>
    </w:p>
    <w:p w14:paraId="4ED6F534" w14:textId="77777777" w:rsidR="00861F8B" w:rsidRDefault="009F4EC1">
      <w:pPr>
        <w:pStyle w:val="a0"/>
      </w:pPr>
      <w:r>
        <w:t>在</w:t>
      </w:r>
      <w:r>
        <w:t xml:space="preserve">service mesh </w:t>
      </w:r>
      <w:r>
        <w:t>中，主流的解决方案是</w:t>
      </w:r>
      <w:r>
        <w:t>istio</w:t>
      </w:r>
      <w:r>
        <w:t>、</w:t>
      </w:r>
      <w:r>
        <w:t>linkerd</w:t>
      </w:r>
      <w:r>
        <w:t>；下文重点说明</w:t>
      </w:r>
      <w:r>
        <w:t xml:space="preserve"> istio</w:t>
      </w:r>
      <w:r>
        <w:t>；</w:t>
      </w:r>
    </w:p>
    <w:p w14:paraId="67851EA5" w14:textId="143AB351" w:rsidR="00861F8B" w:rsidRDefault="009F4EC1" w:rsidP="0098478C">
      <w:pPr>
        <w:pStyle w:val="CaptionedFigure"/>
        <w:jc w:val="center"/>
      </w:pPr>
      <w:r>
        <w:rPr>
          <w:noProof/>
        </w:rPr>
        <w:drawing>
          <wp:inline distT="0" distB="0" distL="0" distR="0" wp14:anchorId="3FD2C332" wp14:editId="203B85BA">
            <wp:extent cx="3568700" cy="2305050"/>
            <wp:effectExtent l="0" t="0" r="0" b="0"/>
            <wp:docPr id="1" name="Picture" descr="image-202108022106412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c\AppData\Roaming\Typora\typora-user-images\image-2021080221064126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327" cy="230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CAFDF" w14:textId="211DEDDB" w:rsidR="00861F8B" w:rsidRDefault="009F4EC1" w:rsidP="0098478C">
      <w:pPr>
        <w:pStyle w:val="CaptionedFigure"/>
        <w:jc w:val="center"/>
      </w:pPr>
      <w:r>
        <w:rPr>
          <w:noProof/>
        </w:rPr>
        <w:drawing>
          <wp:inline distT="0" distB="0" distL="0" distR="0" wp14:anchorId="2A494728" wp14:editId="3E9D3249">
            <wp:extent cx="3086100" cy="2501900"/>
            <wp:effectExtent l="0" t="0" r="0" b="0"/>
            <wp:docPr id="2" name="Picture" descr="image-202108022131063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c\AppData\Roaming\Typora\typora-user-images\image-2021080221310637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249" cy="250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3A0DA" w14:textId="77777777" w:rsidR="00861F8B" w:rsidRDefault="009F4EC1">
      <w:pPr>
        <w:pStyle w:val="a0"/>
      </w:pPr>
      <w:r>
        <w:t>i</w:t>
      </w:r>
      <w:r>
        <w:t xml:space="preserve">stio </w:t>
      </w:r>
      <w:r>
        <w:t>架构主要分为两部分：数据平面，控制平面；</w:t>
      </w:r>
    </w:p>
    <w:p w14:paraId="745EB6CA" w14:textId="77777777" w:rsidR="00861F8B" w:rsidRDefault="009F4EC1">
      <w:pPr>
        <w:pStyle w:val="6"/>
      </w:pPr>
      <w:bookmarkStart w:id="1" w:name="istio-工作原理"/>
      <w:r>
        <w:t xml:space="preserve">istio </w:t>
      </w:r>
      <w:r>
        <w:t>工作原理</w:t>
      </w:r>
    </w:p>
    <w:p w14:paraId="709768C1" w14:textId="77777777" w:rsidR="00861F8B" w:rsidRDefault="009F4EC1">
      <w:pPr>
        <w:pStyle w:val="FirstParagraph"/>
      </w:pPr>
      <w:r>
        <w:t>在</w:t>
      </w:r>
      <w:r>
        <w:t xml:space="preserve">istio </w:t>
      </w:r>
      <w:r>
        <w:t>与</w:t>
      </w:r>
      <w:r>
        <w:t xml:space="preserve"> k8s </w:t>
      </w:r>
      <w:r>
        <w:t>结合的场景中，在</w:t>
      </w:r>
      <w:r>
        <w:t xml:space="preserve">minikube </w:t>
      </w:r>
      <w:r>
        <w:t>集群安装</w:t>
      </w:r>
      <w:r>
        <w:t xml:space="preserve"> istio</w:t>
      </w:r>
      <w:r>
        <w:t>，会在</w:t>
      </w:r>
      <w:r>
        <w:t xml:space="preserve">k8s </w:t>
      </w:r>
      <w:r>
        <w:t>中新建名为</w:t>
      </w:r>
      <w:r>
        <w:t xml:space="preserve"> istio-sy</w:t>
      </w:r>
      <w:r>
        <w:t xml:space="preserve">stem </w:t>
      </w:r>
      <w:r>
        <w:t>的</w:t>
      </w:r>
      <w:r>
        <w:t xml:space="preserve"> namespace</w:t>
      </w:r>
      <w:r>
        <w:t>；在此</w:t>
      </w:r>
      <w:r>
        <w:t xml:space="preserve">namespace </w:t>
      </w:r>
      <w:r>
        <w:t>中启动了</w:t>
      </w:r>
      <w:r>
        <w:t>istio</w:t>
      </w:r>
      <w:r>
        <w:t>的控制平面；数据平</w:t>
      </w:r>
      <w:r>
        <w:lastRenderedPageBreak/>
        <w:t>面是基于</w:t>
      </w:r>
      <w:r>
        <w:t>envoy</w:t>
      </w:r>
      <w:r>
        <w:t>构建的代理、类似于</w:t>
      </w:r>
      <w:r>
        <w:t>pod</w:t>
      </w:r>
      <w:r>
        <w:t>中的</w:t>
      </w:r>
      <w:r>
        <w:t xml:space="preserve">pause </w:t>
      </w:r>
      <w:r>
        <w:t>容器，通过注入实现和每个</w:t>
      </w:r>
      <w:r>
        <w:t>pod</w:t>
      </w:r>
      <w:r>
        <w:t>的一一对应，负责接管</w:t>
      </w:r>
      <w:r>
        <w:t xml:space="preserve"> pod</w:t>
      </w:r>
      <w:r>
        <w:t>的所有网络流量；类似于</w:t>
      </w:r>
      <w:r>
        <w:t xml:space="preserve">kubectl </w:t>
      </w:r>
      <w:r>
        <w:t>工具，使用</w:t>
      </w:r>
      <w:r>
        <w:t xml:space="preserve">istioctl </w:t>
      </w:r>
      <w:r>
        <w:t>工具将具体的服务治理配置提交给</w:t>
      </w:r>
      <w:r>
        <w:t xml:space="preserve"> istio </w:t>
      </w:r>
      <w:r>
        <w:t>的控制平面，控制平面根据配置生成网络规则，下发给集群中的数据平面</w:t>
      </w:r>
      <w:r>
        <w:t>envoy</w:t>
      </w:r>
      <w:r>
        <w:t>代理，从而更新集群的服务规则。</w:t>
      </w:r>
    </w:p>
    <w:p w14:paraId="7B9A9A3D" w14:textId="77777777" w:rsidR="00861F8B" w:rsidRDefault="009F4EC1">
      <w:pPr>
        <w:pStyle w:val="6"/>
        <w:rPr>
          <w:lang w:eastAsia="zh-CN"/>
        </w:rPr>
      </w:pPr>
      <w:bookmarkStart w:id="2" w:name="控制平面原理"/>
      <w:bookmarkEnd w:id="1"/>
      <w:r>
        <w:rPr>
          <w:lang w:eastAsia="zh-CN"/>
        </w:rPr>
        <w:t>控制平面原理</w:t>
      </w:r>
    </w:p>
    <w:p w14:paraId="751C062D" w14:textId="77777777" w:rsidR="00861F8B" w:rsidRDefault="009F4EC1">
      <w:pPr>
        <w:pStyle w:val="FirstParagraph"/>
        <w:rPr>
          <w:lang w:eastAsia="zh-CN"/>
        </w:rPr>
      </w:pPr>
      <w:r>
        <w:rPr>
          <w:lang w:eastAsia="zh-CN"/>
        </w:rPr>
        <w:t>TODO</w:t>
      </w:r>
    </w:p>
    <w:p w14:paraId="4F25DB77" w14:textId="77777777" w:rsidR="00861F8B" w:rsidRDefault="009F4EC1">
      <w:pPr>
        <w:pStyle w:val="6"/>
        <w:rPr>
          <w:lang w:eastAsia="zh-CN"/>
        </w:rPr>
      </w:pPr>
      <w:bookmarkStart w:id="3" w:name="数据平面原理"/>
      <w:bookmarkEnd w:id="2"/>
      <w:r>
        <w:rPr>
          <w:lang w:eastAsia="zh-CN"/>
        </w:rPr>
        <w:t>数据平面原理</w:t>
      </w:r>
    </w:p>
    <w:p w14:paraId="7A614C74" w14:textId="77777777" w:rsidR="00861F8B" w:rsidRDefault="009F4EC1">
      <w:pPr>
        <w:pStyle w:val="FirstParagraph"/>
        <w:rPr>
          <w:lang w:eastAsia="zh-CN"/>
        </w:rPr>
      </w:pPr>
      <w:r>
        <w:rPr>
          <w:lang w:eastAsia="zh-CN"/>
        </w:rPr>
        <w:t>由上文可知，数据平面的主要工作是劫持</w:t>
      </w:r>
      <w:r>
        <w:rPr>
          <w:lang w:eastAsia="zh-CN"/>
        </w:rPr>
        <w:t xml:space="preserve"> pod </w:t>
      </w:r>
      <w:r>
        <w:rPr>
          <w:lang w:eastAsia="zh-CN"/>
        </w:rPr>
        <w:t>与</w:t>
      </w:r>
      <w:r>
        <w:rPr>
          <w:lang w:eastAsia="zh-CN"/>
        </w:rPr>
        <w:t>集群之间的流量，所以我们着重了解数据平面的</w:t>
      </w:r>
      <w:r>
        <w:rPr>
          <w:lang w:eastAsia="zh-CN"/>
        </w:rPr>
        <w:t>envoy</w:t>
      </w:r>
      <w:r>
        <w:rPr>
          <w:lang w:eastAsia="zh-CN"/>
        </w:rPr>
        <w:t>代理如何实现流量劫持；</w:t>
      </w:r>
    </w:p>
    <w:p w14:paraId="01BEF162" w14:textId="77777777" w:rsidR="00861F8B" w:rsidRDefault="009F4EC1">
      <w:pPr>
        <w:pStyle w:val="a0"/>
      </w:pPr>
      <w:proofErr w:type="spellStart"/>
      <w:r>
        <w:t>首先在</w:t>
      </w:r>
      <w:r>
        <w:t>minikube</w:t>
      </w:r>
      <w:proofErr w:type="spellEnd"/>
      <w:r>
        <w:t xml:space="preserve"> </w:t>
      </w:r>
      <w:proofErr w:type="spellStart"/>
      <w:r>
        <w:t>集群安装</w:t>
      </w:r>
      <w:proofErr w:type="spellEnd"/>
      <w:r>
        <w:t xml:space="preserve"> </w:t>
      </w:r>
      <w:proofErr w:type="spellStart"/>
      <w:r>
        <w:t>istio</w:t>
      </w:r>
      <w:r>
        <w:t>；运行</w:t>
      </w:r>
      <w:proofErr w:type="spellEnd"/>
      <w:r>
        <w:t xml:space="preserve"> </w:t>
      </w:r>
      <w:proofErr w:type="spellStart"/>
      <w:r>
        <w:t>istio</w:t>
      </w:r>
      <w:proofErr w:type="spellEnd"/>
      <w:r>
        <w:t xml:space="preserve"> </w:t>
      </w:r>
      <w:r>
        <w:t>的例子项目</w:t>
      </w:r>
      <w:r>
        <w:t xml:space="preserve"> bookinfo</w:t>
      </w:r>
      <w:r>
        <w:t>；通过</w:t>
      </w:r>
      <w:r>
        <w:rPr>
          <w:rStyle w:val="VerbatimChar"/>
        </w:rPr>
        <w:t>node_</w:t>
      </w:r>
      <w:proofErr w:type="gramStart"/>
      <w:r>
        <w:rPr>
          <w:rStyle w:val="VerbatimChar"/>
        </w:rPr>
        <w:t>ip:node</w:t>
      </w:r>
      <w:proofErr w:type="gramEnd"/>
      <w:r>
        <w:rPr>
          <w:rStyle w:val="VerbatimChar"/>
        </w:rPr>
        <w:t>_port/productpage</w:t>
      </w:r>
      <w:r>
        <w:t xml:space="preserve"> </w:t>
      </w:r>
      <w:r>
        <w:t>可以访问到项目页面，多次刷新可以观察到其访问不同的</w:t>
      </w:r>
      <w:r>
        <w:rPr>
          <w:rStyle w:val="VerbatimChar"/>
        </w:rPr>
        <w:t>reviews</w:t>
      </w:r>
      <w:r>
        <w:t xml:space="preserve"> </w:t>
      </w:r>
      <w:r>
        <w:t>服务。</w:t>
      </w:r>
    </w:p>
    <w:p w14:paraId="153EFE2B" w14:textId="77777777" w:rsidR="00861F8B" w:rsidRDefault="009F4EC1" w:rsidP="0098478C">
      <w:pPr>
        <w:pStyle w:val="CaptionedFigure"/>
        <w:jc w:val="center"/>
      </w:pPr>
      <w:r>
        <w:rPr>
          <w:noProof/>
        </w:rPr>
        <w:drawing>
          <wp:inline distT="0" distB="0" distL="0" distR="0" wp14:anchorId="019E54B5" wp14:editId="2971431E">
            <wp:extent cx="4070350" cy="7937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c\AppData\Roaming\Typora\typora-user-images\image-2021080420435715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52" cy="79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A968A1" w14:textId="77777777" w:rsidR="00861F8B" w:rsidRDefault="00861F8B">
      <w:pPr>
        <w:pStyle w:val="ImageCaption"/>
      </w:pPr>
    </w:p>
    <w:p w14:paraId="7A1FAB05" w14:textId="77777777" w:rsidR="00861F8B" w:rsidRDefault="009F4EC1" w:rsidP="0098478C">
      <w:pPr>
        <w:pStyle w:val="CaptionedFigure"/>
        <w:jc w:val="center"/>
      </w:pPr>
      <w:r>
        <w:rPr>
          <w:noProof/>
        </w:rPr>
        <w:drawing>
          <wp:inline distT="0" distB="0" distL="0" distR="0" wp14:anchorId="36810C20" wp14:editId="05255B73">
            <wp:extent cx="4102100" cy="11366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c\AppData\Roaming\Typora\typora-user-images\image-2021080420453361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147" cy="113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F0EA69" w14:textId="77777777" w:rsidR="00861F8B" w:rsidRDefault="00861F8B">
      <w:pPr>
        <w:pStyle w:val="ImageCaption"/>
      </w:pPr>
    </w:p>
    <w:p w14:paraId="2227180E" w14:textId="5154D5AD" w:rsidR="00861F8B" w:rsidRDefault="009F4EC1" w:rsidP="0098478C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3E7D75F" wp14:editId="71CA20CE">
            <wp:extent cx="3187700" cy="1873250"/>
            <wp:effectExtent l="0" t="0" r="0" b="0"/>
            <wp:docPr id="5" name="Picture" descr="image-202108051640114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c\AppData\Roaming\Typora\typora-user-images\image-2021080516401143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042" cy="187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28769" w14:textId="77777777" w:rsidR="00861F8B" w:rsidRDefault="009F4EC1">
      <w:pPr>
        <w:pStyle w:val="6"/>
      </w:pPr>
      <w:bookmarkStart w:id="4" w:name="sidecar-注入-istio-容器"/>
      <w:bookmarkEnd w:id="3"/>
      <w:r>
        <w:t>s</w:t>
      </w:r>
      <w:r>
        <w:t xml:space="preserve">idecar </w:t>
      </w:r>
      <w:r>
        <w:t>注入</w:t>
      </w:r>
      <w:r>
        <w:t xml:space="preserve"> istio </w:t>
      </w:r>
      <w:r>
        <w:t>容器</w:t>
      </w:r>
    </w:p>
    <w:p w14:paraId="37A19512" w14:textId="77777777" w:rsidR="00861F8B" w:rsidRDefault="009F4EC1">
      <w:pPr>
        <w:pStyle w:val="FirstParagraph"/>
      </w:pPr>
      <w:r>
        <w:t>在示例项目</w:t>
      </w:r>
      <w:r>
        <w:t xml:space="preserve">bookinfo.yaml </w:t>
      </w:r>
      <w:r>
        <w:t>部署文件中的</w:t>
      </w:r>
      <w:r>
        <w:t>productpage</w:t>
      </w:r>
      <w:r>
        <w:t>部分只有一个镜像，就是业务容</w:t>
      </w:r>
      <w:r>
        <w:t>器；</w:t>
      </w:r>
    </w:p>
    <w:p w14:paraId="4CE0A9C8" w14:textId="77777777" w:rsidR="00861F8B" w:rsidRDefault="009F4EC1">
      <w:pPr>
        <w:pStyle w:val="SourceCode"/>
      </w:pPr>
      <w:r>
        <w:rPr>
          <w:rStyle w:val="CommentTok"/>
        </w:rPr>
        <w:t>...</w:t>
      </w:r>
      <w:r>
        <w:br/>
      </w:r>
      <w:r>
        <w:rPr>
          <w:rStyle w:val="CommentTok"/>
        </w:rPr>
        <w:t xml:space="preserve">    spec:</w:t>
      </w:r>
      <w:r>
        <w:br/>
      </w:r>
      <w:r>
        <w:rPr>
          <w:rStyle w:val="CommentTok"/>
        </w:rPr>
        <w:t xml:space="preserve">      serviceAccountName: bookinfo-details</w:t>
      </w:r>
      <w:r>
        <w:br/>
      </w:r>
      <w:r>
        <w:rPr>
          <w:rStyle w:val="CommentTok"/>
        </w:rPr>
        <w:t xml:space="preserve">      containers:</w:t>
      </w:r>
      <w:r>
        <w:br/>
      </w:r>
      <w:r>
        <w:rPr>
          <w:rStyle w:val="CommentTok"/>
        </w:rPr>
        <w:t xml:space="preserve">      - name: details</w:t>
      </w:r>
      <w:r>
        <w:br/>
      </w:r>
      <w:r>
        <w:rPr>
          <w:rStyle w:val="CommentTok"/>
        </w:rPr>
        <w:t xml:space="preserve">        image: docker.io/istio/examples-bookinfo-details-v1:1.16.2</w:t>
      </w:r>
      <w:r>
        <w:br/>
      </w:r>
      <w:r>
        <w:rPr>
          <w:rStyle w:val="CommentTok"/>
        </w:rPr>
        <w:t xml:space="preserve">        imagePullPolicy: IfNotPresent</w:t>
      </w:r>
      <w:r>
        <w:br/>
      </w:r>
      <w:r>
        <w:rPr>
          <w:rStyle w:val="CommentTok"/>
        </w:rPr>
        <w:t xml:space="preserve">        ports:</w:t>
      </w:r>
      <w:r>
        <w:br/>
      </w:r>
      <w:r>
        <w:rPr>
          <w:rStyle w:val="CommentTok"/>
        </w:rPr>
        <w:t xml:space="preserve">        - containerPort: 9080</w:t>
      </w:r>
      <w:r>
        <w:br/>
      </w:r>
      <w:r>
        <w:rPr>
          <w:rStyle w:val="CommentTok"/>
        </w:rPr>
        <w:t xml:space="preserve">      </w:t>
      </w:r>
      <w:r>
        <w:rPr>
          <w:rStyle w:val="CommentTok"/>
        </w:rPr>
        <w:t xml:space="preserve">  securityContext:</w:t>
      </w:r>
      <w:r>
        <w:br/>
      </w:r>
      <w:r>
        <w:rPr>
          <w:rStyle w:val="CommentTok"/>
        </w:rPr>
        <w:t xml:space="preserve">          runAsUser: 1000</w:t>
      </w:r>
      <w:r>
        <w:br/>
      </w:r>
      <w:r>
        <w:rPr>
          <w:rStyle w:val="CommentTok"/>
        </w:rPr>
        <w:t>...</w:t>
      </w:r>
    </w:p>
    <w:p w14:paraId="61DE3A1E" w14:textId="77777777" w:rsidR="00861F8B" w:rsidRDefault="009F4EC1">
      <w:pPr>
        <w:pStyle w:val="FirstParagraph"/>
      </w:pPr>
      <w:r>
        <w:t>在项目成功启动之后，使用</w:t>
      </w:r>
      <w:r>
        <w:rPr>
          <w:rStyle w:val="VerbatimChar"/>
        </w:rPr>
        <w:t>kubectl describe</w:t>
      </w:r>
      <w:r>
        <w:t xml:space="preserve"> </w:t>
      </w:r>
      <w:r>
        <w:t>查看</w:t>
      </w:r>
      <w:r>
        <w:rPr>
          <w:rStyle w:val="VerbatimChar"/>
        </w:rPr>
        <w:t>productpage</w:t>
      </w:r>
      <w:r>
        <w:t xml:space="preserve"> </w:t>
      </w:r>
      <w:r>
        <w:t>这个</w:t>
      </w:r>
      <w:r>
        <w:t>pod</w:t>
      </w:r>
      <w:r>
        <w:t>；</w:t>
      </w:r>
    </w:p>
    <w:p w14:paraId="25687049" w14:textId="77777777" w:rsidR="00861F8B" w:rsidRDefault="009F4EC1">
      <w:pPr>
        <w:pStyle w:val="a0"/>
      </w:pPr>
      <w:r>
        <w:t>经过查看可知，该</w:t>
      </w:r>
      <w:r>
        <w:t>pod</w:t>
      </w:r>
      <w:r>
        <w:t>中的容器不止</w:t>
      </w:r>
      <w:r>
        <w:t xml:space="preserve"> productpage </w:t>
      </w:r>
      <w:r>
        <w:t>容器；其中还包括</w:t>
      </w:r>
      <w:r>
        <w:rPr>
          <w:rStyle w:val="VerbatimChar"/>
        </w:rPr>
        <w:t>istio-init</w:t>
      </w:r>
      <w:r>
        <w:t>、</w:t>
      </w:r>
      <w:r>
        <w:rPr>
          <w:rStyle w:val="VerbatimChar"/>
        </w:rPr>
        <w:t>istio-proxy</w:t>
      </w:r>
      <w:r>
        <w:t>两个容器，其中</w:t>
      </w:r>
      <w:r>
        <w:rPr>
          <w:rStyle w:val="VerbatimChar"/>
        </w:rPr>
        <w:t>istio-init</w:t>
      </w:r>
      <w:r>
        <w:t>容器运行结束后正常退出了；</w:t>
      </w:r>
    </w:p>
    <w:p w14:paraId="32A85CC3" w14:textId="77777777" w:rsidR="00861F8B" w:rsidRDefault="009F4EC1">
      <w:pPr>
        <w:pStyle w:val="SourceCode"/>
      </w:pPr>
      <w:r>
        <w:rPr>
          <w:rStyle w:val="VerbatimChar"/>
        </w:rPr>
        <w:t xml:space="preserve">kubectl describe pod productpage-v1-6b746f74dc-88nv2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查看</w:t>
      </w:r>
      <w:r>
        <w:rPr>
          <w:rStyle w:val="VerbatimChar"/>
        </w:rPr>
        <w:t>productp</w:t>
      </w:r>
      <w:r>
        <w:rPr>
          <w:rStyle w:val="VerbatimChar"/>
        </w:rPr>
        <w:t>age pod</w:t>
      </w:r>
      <w:r>
        <w:rPr>
          <w:rStyle w:val="VerbatimChar"/>
        </w:rPr>
        <w:t>的详细信息</w:t>
      </w:r>
    </w:p>
    <w:p w14:paraId="7FFB802D" w14:textId="77777777" w:rsidR="00861F8B" w:rsidRDefault="009F4EC1">
      <w:pPr>
        <w:pStyle w:val="FirstParagraph"/>
      </w:pPr>
      <w:r>
        <w:t xml:space="preserve">istio </w:t>
      </w:r>
      <w:r>
        <w:t>通过这种方式把数据平面注入到服务中；其中</w:t>
      </w:r>
      <w:r>
        <w:t xml:space="preserve">istio-init </w:t>
      </w:r>
      <w:r>
        <w:t>容器设置网络命名空间的</w:t>
      </w:r>
      <w:r>
        <w:t xml:space="preserve">iptables </w:t>
      </w:r>
      <w:r>
        <w:t>中</w:t>
      </w:r>
      <w:r>
        <w:t xml:space="preserve"> nat </w:t>
      </w:r>
      <w:r>
        <w:t>表规则；</w:t>
      </w:r>
      <w:r>
        <w:t xml:space="preserve">istio-proxy </w:t>
      </w:r>
      <w:r>
        <w:t>负责接收来自控制平面的分发规则，</w:t>
      </w:r>
      <w:r>
        <w:t xml:space="preserve"> </w:t>
      </w:r>
      <w:r>
        <w:t>负责复杂的网络控制；</w:t>
      </w:r>
    </w:p>
    <w:p w14:paraId="6E71284B" w14:textId="77777777" w:rsidR="00861F8B" w:rsidRDefault="009F4EC1">
      <w:pPr>
        <w:pStyle w:val="6"/>
      </w:pPr>
      <w:bookmarkStart w:id="5" w:name="istio-init-做了什么"/>
      <w:bookmarkEnd w:id="4"/>
      <w:r>
        <w:t xml:space="preserve">istio-init </w:t>
      </w:r>
      <w:r>
        <w:t>做了什么</w:t>
      </w:r>
    </w:p>
    <w:p w14:paraId="0623BF75" w14:textId="77777777" w:rsidR="00861F8B" w:rsidRDefault="009F4EC1">
      <w:pPr>
        <w:pStyle w:val="FirstParagraph"/>
      </w:pPr>
      <w:r>
        <w:t>通过</w:t>
      </w:r>
      <w:r>
        <w:rPr>
          <w:rStyle w:val="VerbatimChar"/>
        </w:rPr>
        <w:t>describe pod</w:t>
      </w:r>
      <w:r>
        <w:t xml:space="preserve"> </w:t>
      </w:r>
      <w:r>
        <w:t>可知，运行</w:t>
      </w:r>
      <w:r>
        <w:t xml:space="preserve">istio-init </w:t>
      </w:r>
      <w:r>
        <w:t>容器的命令是：</w:t>
      </w:r>
    </w:p>
    <w:p w14:paraId="2474A8DF" w14:textId="77777777" w:rsidR="00861F8B" w:rsidRDefault="009F4EC1">
      <w:pPr>
        <w:pStyle w:val="SourceCode"/>
      </w:pPr>
      <w:r>
        <w:rPr>
          <w:rStyle w:val="VerbatimChar"/>
        </w:rPr>
        <w:t>istio-iptables -p 15001 -z 15006 -u 1337 -m REDIRECT -i '*' -x "" -b '*' -d 15090,15020</w:t>
      </w:r>
    </w:p>
    <w:p w14:paraId="2A7F43C9" w14:textId="77777777" w:rsidR="00861F8B" w:rsidRDefault="009F4EC1">
      <w:pPr>
        <w:pStyle w:val="FirstParagraph"/>
      </w:pPr>
      <w:r>
        <w:lastRenderedPageBreak/>
        <w:t>运行的</w:t>
      </w:r>
      <w:r>
        <w:t xml:space="preserve"> istio-init </w:t>
      </w:r>
      <w:r>
        <w:t>容器做的事情就是根据命令行启动参数来设置</w:t>
      </w:r>
      <w:r>
        <w:t xml:space="preserve"> iptables </w:t>
      </w:r>
      <w:r>
        <w:t>规则；通过</w:t>
      </w:r>
      <w:r>
        <w:t xml:space="preserve"> iptables </w:t>
      </w:r>
      <w:r>
        <w:t>劫持</w:t>
      </w:r>
      <w:r>
        <w:t>pod</w:t>
      </w:r>
      <w:r>
        <w:t>中的流量，</w:t>
      </w:r>
    </w:p>
    <w:p w14:paraId="6F584883" w14:textId="77777777" w:rsidR="00861F8B" w:rsidRDefault="009F4EC1">
      <w:pPr>
        <w:numPr>
          <w:ilvl w:val="0"/>
          <w:numId w:val="2"/>
        </w:numPr>
      </w:pPr>
      <w:r>
        <w:t xml:space="preserve">minikube ssh </w:t>
      </w:r>
      <w:r>
        <w:t>登录到</w:t>
      </w:r>
      <w:r>
        <w:t xml:space="preserve"> k8s </w:t>
      </w:r>
      <w:r>
        <w:t>的</w:t>
      </w:r>
      <w:r>
        <w:t>node</w:t>
      </w:r>
      <w:r>
        <w:t>，并且查看</w:t>
      </w:r>
      <w:r>
        <w:t xml:space="preserve">productpage </w:t>
      </w:r>
      <w:r>
        <w:t>容器的</w:t>
      </w:r>
      <w:r>
        <w:t>ID</w:t>
      </w:r>
      <w:r>
        <w:t>；</w:t>
      </w:r>
    </w:p>
    <w:p w14:paraId="28E2C945" w14:textId="77777777" w:rsidR="00861F8B" w:rsidRDefault="009F4EC1">
      <w:pPr>
        <w:pStyle w:val="SourceCode"/>
        <w:numPr>
          <w:ilvl w:val="0"/>
          <w:numId w:val="1"/>
        </w:numPr>
      </w:pPr>
      <w:r>
        <w:rPr>
          <w:rStyle w:val="VerbatimChar"/>
        </w:rPr>
        <w:t>minikube ssh</w:t>
      </w:r>
      <w:r>
        <w:br/>
      </w:r>
      <w:r>
        <w:rPr>
          <w:rStyle w:val="VerbatimChar"/>
        </w:rPr>
        <w:t>docker ps | grep productpage</w:t>
      </w:r>
    </w:p>
    <w:p w14:paraId="1F502353" w14:textId="77777777" w:rsidR="00861F8B" w:rsidRDefault="009F4EC1">
      <w:pPr>
        <w:numPr>
          <w:ilvl w:val="0"/>
          <w:numId w:val="1"/>
        </w:numPr>
      </w:pPr>
      <w:r>
        <w:t>看到有三个</w:t>
      </w:r>
      <w:r>
        <w:t>容器，分别是</w:t>
      </w:r>
      <w:r>
        <w:t>productpage</w:t>
      </w:r>
      <w:r>
        <w:t>、</w:t>
      </w:r>
      <w:r>
        <w:t>istio-proxy</w:t>
      </w:r>
      <w:r>
        <w:t>、</w:t>
      </w:r>
      <w:r>
        <w:t>pause</w:t>
      </w:r>
      <w:r>
        <w:t>三个容器；</w:t>
      </w:r>
    </w:p>
    <w:p w14:paraId="6067F706" w14:textId="77777777" w:rsidR="00861F8B" w:rsidRDefault="009F4EC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根据容器</w:t>
      </w:r>
      <w:r>
        <w:rPr>
          <w:lang w:eastAsia="zh-CN"/>
        </w:rPr>
        <w:t>ID</w:t>
      </w:r>
      <w:r>
        <w:rPr>
          <w:lang w:eastAsia="zh-CN"/>
        </w:rPr>
        <w:t>，找到容器中运行的进程在</w:t>
      </w:r>
      <w:r>
        <w:rPr>
          <w:lang w:eastAsia="zh-CN"/>
        </w:rPr>
        <w:t>node</w:t>
      </w:r>
      <w:r>
        <w:rPr>
          <w:lang w:eastAsia="zh-CN"/>
        </w:rPr>
        <w:t>节点上的</w:t>
      </w:r>
      <w:r>
        <w:rPr>
          <w:lang w:eastAsia="zh-CN"/>
        </w:rPr>
        <w:t>PID</w:t>
      </w:r>
    </w:p>
    <w:p w14:paraId="0F7C9326" w14:textId="77777777" w:rsidR="00861F8B" w:rsidRDefault="009F4EC1">
      <w:pPr>
        <w:pStyle w:val="SourceCode"/>
      </w:pPr>
      <w:r>
        <w:rPr>
          <w:rStyle w:val="VerbatimChar"/>
        </w:rPr>
        <w:t>docker top 4da41145304f</w:t>
      </w:r>
    </w:p>
    <w:p w14:paraId="3925D6D9" w14:textId="77777777" w:rsidR="00861F8B" w:rsidRDefault="009F4EC1">
      <w:pPr>
        <w:numPr>
          <w:ilvl w:val="0"/>
          <w:numId w:val="3"/>
        </w:numPr>
      </w:pPr>
      <w:r>
        <w:t>根据找到的</w:t>
      </w:r>
      <w:r>
        <w:t>PID</w:t>
      </w:r>
      <w:r>
        <w:t>，进入与</w:t>
      </w:r>
      <w:r>
        <w:t>PID</w:t>
      </w:r>
      <w:r>
        <w:t>相同的</w:t>
      </w:r>
      <w:r>
        <w:t>namespace</w:t>
      </w:r>
      <w:r>
        <w:t>（通过这种方式进入</w:t>
      </w:r>
      <w:r>
        <w:t>namespace</w:t>
      </w:r>
      <w:r>
        <w:t>，避免了缺少查看信息工具的问题）</w:t>
      </w:r>
    </w:p>
    <w:p w14:paraId="7BB00597" w14:textId="77777777" w:rsidR="00861F8B" w:rsidRDefault="009F4EC1">
      <w:pPr>
        <w:pStyle w:val="SourceCode"/>
        <w:numPr>
          <w:ilvl w:val="0"/>
          <w:numId w:val="1"/>
        </w:numPr>
      </w:pPr>
      <w:r>
        <w:rPr>
          <w:rStyle w:val="VerbatimChar"/>
        </w:rPr>
        <w:t>sudo nsenter -n -t 6637</w:t>
      </w:r>
    </w:p>
    <w:p w14:paraId="2AD36BFD" w14:textId="77777777" w:rsidR="00861F8B" w:rsidRDefault="009F4EC1">
      <w:pPr>
        <w:numPr>
          <w:ilvl w:val="0"/>
          <w:numId w:val="3"/>
        </w:numPr>
      </w:pPr>
      <w:r>
        <w:t>查看此</w:t>
      </w:r>
      <w:r>
        <w:t>namespace</w:t>
      </w:r>
      <w:r>
        <w:t>的</w:t>
      </w:r>
      <w:r>
        <w:t>iptables</w:t>
      </w:r>
      <w:r>
        <w:t>规则</w:t>
      </w:r>
    </w:p>
    <w:p w14:paraId="0BE2A5C0" w14:textId="77777777" w:rsidR="00861F8B" w:rsidRDefault="009F4EC1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iptables -t nat -L -v </w:t>
      </w:r>
    </w:p>
    <w:p w14:paraId="652EA140" w14:textId="472E6B04" w:rsidR="00861F8B" w:rsidRDefault="009F4EC1" w:rsidP="0098478C">
      <w:pPr>
        <w:pStyle w:val="CaptionedFigure"/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26CB2280" wp14:editId="44FA1443">
            <wp:extent cx="4152900" cy="3073400"/>
            <wp:effectExtent l="0" t="0" r="0" b="0"/>
            <wp:docPr id="6" name="Picture" descr="image-202108051658262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c\AppData\Roaming\Typora\typora-user-images\image-2021080516582627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3561" cy="307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CF176" w14:textId="77777777" w:rsidR="00861F8B" w:rsidRDefault="009F4EC1">
      <w:pPr>
        <w:numPr>
          <w:ilvl w:val="0"/>
          <w:numId w:val="1"/>
        </w:numPr>
      </w:pPr>
      <w:r>
        <w:t>由</w:t>
      </w:r>
      <w:r>
        <w:t xml:space="preserve"> </w:t>
      </w:r>
      <w:r>
        <w:t xml:space="preserve">iptables </w:t>
      </w:r>
      <w:r>
        <w:t>中</w:t>
      </w:r>
      <w:r>
        <w:t xml:space="preserve"> nat </w:t>
      </w:r>
      <w:r>
        <w:t>表可知，</w:t>
      </w:r>
      <w:r>
        <w:t xml:space="preserve">nat </w:t>
      </w:r>
      <w:r>
        <w:t>表有</w:t>
      </w:r>
      <w:r>
        <w:t>PREROUTING</w:t>
      </w:r>
      <w:r>
        <w:t>、</w:t>
      </w:r>
      <w:r>
        <w:t>INPUT</w:t>
      </w:r>
      <w:r>
        <w:t>、</w:t>
      </w:r>
      <w:r>
        <w:t>OUTPUT</w:t>
      </w:r>
      <w:r>
        <w:t>、</w:t>
      </w:r>
      <w:r>
        <w:t>POSTROUTING</w:t>
      </w:r>
      <w:r>
        <w:t>、</w:t>
      </w:r>
      <w:r>
        <w:t>ISTIO_INBOUND</w:t>
      </w:r>
      <w:r>
        <w:t>、</w:t>
      </w:r>
      <w:r>
        <w:t>ISTIO_IN_REDIRECT</w:t>
      </w:r>
      <w:r>
        <w:t>、</w:t>
      </w:r>
      <w:r>
        <w:t xml:space="preserve">ISTIO_OUTPUT </w:t>
      </w:r>
      <w:r>
        <w:t>几个规则链，经过分析可知：</w:t>
      </w:r>
    </w:p>
    <w:p w14:paraId="44F81435" w14:textId="77777777" w:rsidR="00861F8B" w:rsidRDefault="009F4EC1">
      <w:pPr>
        <w:numPr>
          <w:ilvl w:val="1"/>
          <w:numId w:val="4"/>
        </w:numPr>
      </w:pPr>
      <w:r>
        <w:t>流入</w:t>
      </w:r>
      <w:r>
        <w:t xml:space="preserve"> PREROUTING </w:t>
      </w:r>
      <w:r>
        <w:t>链的</w:t>
      </w:r>
      <w:r>
        <w:t>TCP</w:t>
      </w:r>
      <w:r>
        <w:t>流量全部转入</w:t>
      </w:r>
      <w:r>
        <w:t xml:space="preserve"> ISTIO_INBOUND </w:t>
      </w:r>
      <w:r>
        <w:t>链；</w:t>
      </w:r>
    </w:p>
    <w:p w14:paraId="7C2C1502" w14:textId="77777777" w:rsidR="00861F8B" w:rsidRDefault="009F4EC1">
      <w:pPr>
        <w:numPr>
          <w:ilvl w:val="1"/>
          <w:numId w:val="4"/>
        </w:numPr>
      </w:pPr>
      <w:r>
        <w:t>流入</w:t>
      </w:r>
      <w:r>
        <w:t xml:space="preserve"> PREROUTING </w:t>
      </w:r>
      <w:r>
        <w:t>链的其他流量依次流入</w:t>
      </w:r>
      <w:r>
        <w:t>INPUT</w:t>
      </w:r>
      <w:r>
        <w:t>链；</w:t>
      </w:r>
    </w:p>
    <w:p w14:paraId="422EF32D" w14:textId="77777777" w:rsidR="00861F8B" w:rsidRDefault="009F4EC1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lastRenderedPageBreak/>
        <w:t>INPUT</w:t>
      </w:r>
      <w:proofErr w:type="gramStart"/>
      <w:r>
        <w:rPr>
          <w:lang w:eastAsia="zh-CN"/>
        </w:rPr>
        <w:t>链没有</w:t>
      </w:r>
      <w:proofErr w:type="gramEnd"/>
      <w:r>
        <w:rPr>
          <w:lang w:eastAsia="zh-CN"/>
        </w:rPr>
        <w:t>规则，则依次流入</w:t>
      </w:r>
      <w:r>
        <w:rPr>
          <w:lang w:eastAsia="zh-CN"/>
        </w:rPr>
        <w:t>OUTOUT</w:t>
      </w:r>
      <w:r>
        <w:rPr>
          <w:lang w:eastAsia="zh-CN"/>
        </w:rPr>
        <w:t>链；</w:t>
      </w:r>
    </w:p>
    <w:p w14:paraId="1E33CC28" w14:textId="77777777" w:rsidR="00861F8B" w:rsidRDefault="009F4EC1">
      <w:pPr>
        <w:numPr>
          <w:ilvl w:val="1"/>
          <w:numId w:val="4"/>
        </w:numPr>
      </w:pPr>
      <w:proofErr w:type="spellStart"/>
      <w:r>
        <w:t>流入</w:t>
      </w:r>
      <w:r>
        <w:t>OUTPUT</w:t>
      </w:r>
      <w:r>
        <w:t>链的</w:t>
      </w:r>
      <w:r>
        <w:t>TCP</w:t>
      </w:r>
      <w:r>
        <w:t>流量全部转入</w:t>
      </w:r>
      <w:r>
        <w:t>ISTIO_OUTPUT</w:t>
      </w:r>
      <w:r>
        <w:t>链</w:t>
      </w:r>
      <w:proofErr w:type="spellEnd"/>
      <w:r>
        <w:t>；</w:t>
      </w:r>
    </w:p>
    <w:p w14:paraId="442BE6F5" w14:textId="77777777" w:rsidR="00861F8B" w:rsidRDefault="009F4EC1">
      <w:pPr>
        <w:numPr>
          <w:ilvl w:val="1"/>
          <w:numId w:val="4"/>
        </w:numPr>
      </w:pPr>
      <w:r>
        <w:t>流入</w:t>
      </w:r>
      <w:r>
        <w:t>OUTPUT</w:t>
      </w:r>
      <w:r>
        <w:t>链的其他流量依次流入</w:t>
      </w:r>
      <w:r>
        <w:t>POSTROUTING</w:t>
      </w:r>
      <w:r>
        <w:t>链；</w:t>
      </w:r>
    </w:p>
    <w:p w14:paraId="63482955" w14:textId="77777777" w:rsidR="00861F8B" w:rsidRDefault="009F4EC1">
      <w:pPr>
        <w:numPr>
          <w:ilvl w:val="1"/>
          <w:numId w:val="4"/>
        </w:numPr>
      </w:pPr>
      <w:r>
        <w:t>POSTROUTING</w:t>
      </w:r>
      <w:r>
        <w:t>链没有定义规则，则会依次流入</w:t>
      </w:r>
      <w:r>
        <w:t>ISTIO_INBOUND</w:t>
      </w:r>
      <w:r>
        <w:t>链；</w:t>
      </w:r>
    </w:p>
    <w:p w14:paraId="62668408" w14:textId="77777777" w:rsidR="00861F8B" w:rsidRDefault="009F4EC1">
      <w:pPr>
        <w:numPr>
          <w:ilvl w:val="1"/>
          <w:numId w:val="4"/>
        </w:numPr>
      </w:pPr>
      <w:r>
        <w:t>流入</w:t>
      </w:r>
      <w:r>
        <w:t>ISTIO_INBOUND</w:t>
      </w:r>
      <w:r>
        <w:t>链的</w:t>
      </w:r>
      <w:r>
        <w:t xml:space="preserve">dpt </w:t>
      </w:r>
      <w:r>
        <w:t>为若干端口的流量处理方法是</w:t>
      </w:r>
      <w:r>
        <w:t>RETURE</w:t>
      </w:r>
      <w:r>
        <w:t>，即返回给流入</w:t>
      </w:r>
      <w:r>
        <w:t>ISTIO_INBOUND</w:t>
      </w:r>
      <w:r>
        <w:t>的链继续匹配规则；不在这些端口中的流量会转入</w:t>
      </w:r>
      <w:r>
        <w:t>ISTIO_IN_REDIRECT</w:t>
      </w:r>
      <w:r>
        <w:t>链中；</w:t>
      </w:r>
    </w:p>
    <w:p w14:paraId="11E4252A" w14:textId="77777777" w:rsidR="00861F8B" w:rsidRDefault="009F4EC1">
      <w:pPr>
        <w:numPr>
          <w:ilvl w:val="1"/>
          <w:numId w:val="4"/>
        </w:numPr>
      </w:pPr>
      <w:r>
        <w:t>流入</w:t>
      </w:r>
      <w:r>
        <w:t>ISTIO_IN_REDIRECT</w:t>
      </w:r>
      <w:r>
        <w:t>链的流量被转发到本地</w:t>
      </w:r>
      <w:r>
        <w:t>15006</w:t>
      </w:r>
      <w:r>
        <w:t>端口；</w:t>
      </w:r>
    </w:p>
    <w:p w14:paraId="78727234" w14:textId="77777777" w:rsidR="00861F8B" w:rsidRDefault="009F4EC1">
      <w:pPr>
        <w:numPr>
          <w:ilvl w:val="1"/>
          <w:numId w:val="4"/>
        </w:numPr>
      </w:pPr>
      <w:r>
        <w:t>流入</w:t>
      </w:r>
      <w:r>
        <w:t>ISTIO_OUTPUT</w:t>
      </w:r>
      <w:r>
        <w:t>链的流量根据规则，转到</w:t>
      </w:r>
      <w:r>
        <w:t>RETURN</w:t>
      </w:r>
      <w:r>
        <w:t>、</w:t>
      </w:r>
      <w:r>
        <w:t>ISTIO_IN_REDIRECT</w:t>
      </w:r>
      <w:r>
        <w:t>、</w:t>
      </w:r>
      <w:r>
        <w:t>ISTIO_REDIRECT</w:t>
      </w:r>
      <w:r>
        <w:t>链；</w:t>
      </w:r>
    </w:p>
    <w:p w14:paraId="59942CB3" w14:textId="77777777" w:rsidR="00861F8B" w:rsidRDefault="009F4EC1">
      <w:pPr>
        <w:numPr>
          <w:ilvl w:val="1"/>
          <w:numId w:val="4"/>
        </w:numPr>
      </w:pPr>
      <w:r>
        <w:t>最后流入</w:t>
      </w:r>
      <w:r>
        <w:t>ISTIO_REDIRECT</w:t>
      </w:r>
      <w:r>
        <w:t>链的流量被转发到本地</w:t>
      </w:r>
      <w:r>
        <w:t>15001</w:t>
      </w:r>
      <w:r>
        <w:t>端口</w:t>
      </w:r>
    </w:p>
    <w:p w14:paraId="2483B9F4" w14:textId="77777777" w:rsidR="00861F8B" w:rsidRDefault="009F4EC1">
      <w:pPr>
        <w:pStyle w:val="CaptionedFigure"/>
      </w:pPr>
      <w:r>
        <w:rPr>
          <w:noProof/>
        </w:rPr>
        <w:drawing>
          <wp:inline distT="0" distB="0" distL="0" distR="0" wp14:anchorId="7D2C32D5" wp14:editId="23A71A3B">
            <wp:extent cx="5334000" cy="3929993"/>
            <wp:effectExtent l="0" t="0" r="0" b="0"/>
            <wp:docPr id="7" name="Picture" descr="image-202108052026363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c\AppData\Roaming\Typora\typora-user-images\image-2021080520263631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180D5" w14:textId="2664C53A" w:rsidR="00861F8B" w:rsidRDefault="00861F8B">
      <w:pPr>
        <w:pStyle w:val="ImageCaption"/>
      </w:pPr>
    </w:p>
    <w:p w14:paraId="3F385840" w14:textId="77777777" w:rsidR="00861F8B" w:rsidRDefault="009F4EC1">
      <w:pPr>
        <w:pStyle w:val="a0"/>
      </w:pPr>
      <w:r>
        <w:rPr>
          <w:b/>
          <w:bCs/>
        </w:rPr>
        <w:t>小结</w:t>
      </w:r>
      <w:r>
        <w:t>：</w:t>
      </w:r>
      <w:r>
        <w:t xml:space="preserve">istio-init </w:t>
      </w:r>
      <w:r>
        <w:t>容器实际是运行了</w:t>
      </w:r>
      <w:r>
        <w:t xml:space="preserve"> istio-iptables </w:t>
      </w:r>
      <w:r>
        <w:t>这个镜像，通过运行参数设置劫持</w:t>
      </w:r>
      <w:r>
        <w:t>pod</w:t>
      </w:r>
      <w:r>
        <w:t>流量，</w:t>
      </w:r>
      <w:r>
        <w:t xml:space="preserve">init </w:t>
      </w:r>
      <w:proofErr w:type="spellStart"/>
      <w:r>
        <w:t>容器做的事就是增加</w:t>
      </w:r>
      <w:r>
        <w:t>pod</w:t>
      </w:r>
      <w:r>
        <w:t>网络命名空间中的</w:t>
      </w:r>
      <w:r>
        <w:t>iptables</w:t>
      </w:r>
      <w:r>
        <w:t>规则</w:t>
      </w:r>
      <w:proofErr w:type="spellEnd"/>
      <w:r>
        <w:t>。</w:t>
      </w:r>
      <w:r>
        <w:rPr>
          <w:lang w:eastAsia="zh-CN"/>
        </w:rPr>
        <w:t>劫持从本地发送出来的数据到本地</w:t>
      </w:r>
      <w:r>
        <w:rPr>
          <w:lang w:eastAsia="zh-CN"/>
        </w:rPr>
        <w:t>15001</w:t>
      </w:r>
      <w:r>
        <w:rPr>
          <w:lang w:eastAsia="zh-CN"/>
        </w:rPr>
        <w:t>端口，劫持从外界发送到</w:t>
      </w:r>
      <w:r>
        <w:rPr>
          <w:lang w:eastAsia="zh-CN"/>
        </w:rPr>
        <w:t>p</w:t>
      </w:r>
      <w:r>
        <w:rPr>
          <w:lang w:eastAsia="zh-CN"/>
        </w:rPr>
        <w:t>od</w:t>
      </w:r>
      <w:r>
        <w:rPr>
          <w:lang w:eastAsia="zh-CN"/>
        </w:rPr>
        <w:t>的流量到</w:t>
      </w:r>
      <w:r>
        <w:rPr>
          <w:lang w:eastAsia="zh-CN"/>
        </w:rPr>
        <w:t>15006</w:t>
      </w:r>
      <w:r>
        <w:rPr>
          <w:lang w:eastAsia="zh-CN"/>
        </w:rPr>
        <w:lastRenderedPageBreak/>
        <w:t>端口。</w:t>
      </w:r>
      <w:proofErr w:type="spellStart"/>
      <w:r>
        <w:t>同时明白了</w:t>
      </w:r>
      <w:proofErr w:type="spellEnd"/>
      <w:r>
        <w:t xml:space="preserve"> </w:t>
      </w:r>
      <w:proofErr w:type="spellStart"/>
      <w:r>
        <w:t>istio</w:t>
      </w:r>
      <w:proofErr w:type="spellEnd"/>
      <w:r>
        <w:t xml:space="preserve">-proxy </w:t>
      </w:r>
      <w:r>
        <w:t>容器的作用，肯定是监听本地</w:t>
      </w:r>
      <w:r>
        <w:t>15001</w:t>
      </w:r>
      <w:r>
        <w:t>和</w:t>
      </w:r>
      <w:r>
        <w:t>15006</w:t>
      </w:r>
      <w:r>
        <w:t>端口，负责更高层的流量管理；</w:t>
      </w:r>
    </w:p>
    <w:p w14:paraId="6F9E663D" w14:textId="77777777" w:rsidR="00861F8B" w:rsidRDefault="00861F8B">
      <w:pPr>
        <w:pStyle w:val="a0"/>
      </w:pPr>
    </w:p>
    <w:p w14:paraId="2AC52DF1" w14:textId="77777777" w:rsidR="00861F8B" w:rsidRDefault="009F4EC1">
      <w:pPr>
        <w:pStyle w:val="6"/>
      </w:pPr>
      <w:bookmarkStart w:id="6" w:name="istio-proxy-做了什么"/>
      <w:bookmarkEnd w:id="5"/>
      <w:r>
        <w:t xml:space="preserve">istio-proxy </w:t>
      </w:r>
      <w:r>
        <w:t>做了什么</w:t>
      </w:r>
    </w:p>
    <w:p w14:paraId="3E12B0D6" w14:textId="65EB6273" w:rsidR="00861F8B" w:rsidRDefault="009F4EC1" w:rsidP="00641F31">
      <w:pPr>
        <w:pStyle w:val="FirstParagraph"/>
      </w:pPr>
      <w:r>
        <w:t>TOD</w:t>
      </w:r>
      <w:r>
        <w:t>O</w:t>
      </w:r>
    </w:p>
    <w:p w14:paraId="6E16D270" w14:textId="77777777" w:rsidR="00861F8B" w:rsidRDefault="009F4EC1">
      <w:pPr>
        <w:pStyle w:val="5"/>
      </w:pPr>
      <w:bookmarkStart w:id="7" w:name="附"/>
      <w:bookmarkEnd w:id="0"/>
      <w:bookmarkEnd w:id="6"/>
      <w:r>
        <w:lastRenderedPageBreak/>
        <w:t>附</w:t>
      </w:r>
    </w:p>
    <w:p w14:paraId="7C940493" w14:textId="77777777" w:rsidR="00861F8B" w:rsidRDefault="009F4EC1">
      <w:pPr>
        <w:pStyle w:val="6"/>
      </w:pPr>
      <w:bookmarkStart w:id="8" w:name="iptables"/>
      <w:r>
        <w:t>iptables</w:t>
      </w:r>
    </w:p>
    <w:p w14:paraId="55807F33" w14:textId="77777777" w:rsidR="00861F8B" w:rsidRDefault="009F4EC1">
      <w:pPr>
        <w:pStyle w:val="CaptionedFigure"/>
      </w:pPr>
      <w:r>
        <w:rPr>
          <w:noProof/>
        </w:rPr>
        <w:lastRenderedPageBreak/>
        <w:drawing>
          <wp:inline distT="0" distB="0" distL="0" distR="0" wp14:anchorId="5CA5FEDB" wp14:editId="6FDF55CC">
            <wp:extent cx="4711700" cy="8121650"/>
            <wp:effectExtent l="0" t="0" r="0" b="0"/>
            <wp:docPr id="8" name="Picture" descr="iptabl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c\Pictures\iptables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960" cy="812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CB4D9" w14:textId="77777777" w:rsidR="00861F8B" w:rsidRDefault="009F4EC1">
      <w:pPr>
        <w:pStyle w:val="ImageCaption"/>
      </w:pPr>
      <w:r>
        <w:lastRenderedPageBreak/>
        <w:t>iptables</w:t>
      </w:r>
      <w:bookmarkEnd w:id="7"/>
      <w:bookmarkEnd w:id="8"/>
    </w:p>
    <w:sectPr w:rsidR="00861F8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935DF" w14:textId="77777777" w:rsidR="009F4EC1" w:rsidRDefault="009F4EC1">
      <w:pPr>
        <w:spacing w:after="0"/>
      </w:pPr>
      <w:r>
        <w:separator/>
      </w:r>
    </w:p>
  </w:endnote>
  <w:endnote w:type="continuationSeparator" w:id="0">
    <w:p w14:paraId="1C762B19" w14:textId="77777777" w:rsidR="009F4EC1" w:rsidRDefault="009F4E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3E5C2" w14:textId="77777777" w:rsidR="009F4EC1" w:rsidRDefault="009F4EC1">
      <w:r>
        <w:separator/>
      </w:r>
    </w:p>
  </w:footnote>
  <w:footnote w:type="continuationSeparator" w:id="0">
    <w:p w14:paraId="68252B45" w14:textId="77777777" w:rsidR="009F4EC1" w:rsidRDefault="009F4E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BC690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286CA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20495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1F8B"/>
    <w:rsid w:val="00451795"/>
    <w:rsid w:val="00641F31"/>
    <w:rsid w:val="00861F8B"/>
    <w:rsid w:val="00884129"/>
    <w:rsid w:val="0098478C"/>
    <w:rsid w:val="009F4EC1"/>
    <w:rsid w:val="00AB6F67"/>
    <w:rsid w:val="00CF7C50"/>
    <w:rsid w:val="00EB5C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F53CE"/>
  <w15:docId w15:val="{53BD1B3F-D5E0-4992-A66E-C26F44B12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439</Words>
  <Characters>2505</Characters>
  <Application>Microsoft Office Word</Application>
  <DocSecurity>0</DocSecurity>
  <Lines>20</Lines>
  <Paragraphs>5</Paragraphs>
  <ScaleCrop>false</ScaleCrop>
  <Company/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ng c</cp:lastModifiedBy>
  <cp:revision>8</cp:revision>
  <dcterms:created xsi:type="dcterms:W3CDTF">2021-08-08T08:19:00Z</dcterms:created>
  <dcterms:modified xsi:type="dcterms:W3CDTF">2021-08-08T08:22:00Z</dcterms:modified>
</cp:coreProperties>
</file>